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750DB" w14:textId="40A728EC" w:rsidR="006C4BD4" w:rsidRDefault="00892B3A" w:rsidP="006C4BD4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KLINIČKA </w:t>
      </w:r>
      <w:r w:rsidR="001B65EE" w:rsidRPr="00EF3D94">
        <w:rPr>
          <w:b/>
          <w:sz w:val="28"/>
          <w:szCs w:val="28"/>
          <w:lang w:val="sr-Latn-BA"/>
        </w:rPr>
        <w:t>FARMAKOKINETIKA</w:t>
      </w:r>
    </w:p>
    <w:p w14:paraId="64CF636D" w14:textId="37E86AF3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4C6B6A">
        <w:rPr>
          <w:b/>
          <w:sz w:val="28"/>
          <w:szCs w:val="28"/>
          <w:lang w:val="sr-Latn-BA"/>
        </w:rPr>
        <w:t>1</w:t>
      </w:r>
      <w:r w:rsidR="00892B3A">
        <w:rPr>
          <w:b/>
          <w:sz w:val="28"/>
          <w:szCs w:val="28"/>
          <w:lang w:val="sr-Latn-BA"/>
        </w:rPr>
        <w:t>3</w:t>
      </w:r>
      <w:r w:rsidR="00123592">
        <w:rPr>
          <w:b/>
          <w:sz w:val="28"/>
          <w:szCs w:val="28"/>
          <w:lang w:val="sr-Latn-BA"/>
        </w:rPr>
        <w:t>.</w:t>
      </w:r>
      <w:r w:rsidR="00064AD8">
        <w:rPr>
          <w:b/>
          <w:sz w:val="28"/>
          <w:szCs w:val="28"/>
          <w:lang w:val="sr-Latn-BA"/>
        </w:rPr>
        <w:t>2</w:t>
      </w:r>
      <w:r w:rsidR="004C6B6A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67D9CAE3" w:rsidR="00BE2666" w:rsidRPr="007974A3" w:rsidRDefault="00BE2666" w:rsidP="00BE2666">
      <w:pPr>
        <w:rPr>
          <w:b/>
          <w:sz w:val="28"/>
          <w:szCs w:val="28"/>
          <w:lang w:val="sr-Latn-BA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2409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3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892B3A" w:rsidRPr="00963B41" w14:paraId="1AB718CB" w14:textId="77777777" w:rsidTr="00892B3A">
        <w:trPr>
          <w:trHeight w:val="562"/>
        </w:trPr>
        <w:tc>
          <w:tcPr>
            <w:tcW w:w="1101" w:type="dxa"/>
            <w:vMerge/>
          </w:tcPr>
          <w:p w14:paraId="0E243225" w14:textId="77777777" w:rsidR="00892B3A" w:rsidRDefault="00892B3A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892B3A" w:rsidRPr="0094194E" w:rsidRDefault="00892B3A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Align w:val="center"/>
          </w:tcPr>
          <w:p w14:paraId="4825E7DC" w14:textId="77777777" w:rsidR="00892B3A" w:rsidRPr="0094194E" w:rsidRDefault="00892B3A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vAlign w:val="center"/>
          </w:tcPr>
          <w:p w14:paraId="713CCA9F" w14:textId="77777777" w:rsidR="00892B3A" w:rsidRPr="0094194E" w:rsidRDefault="00892B3A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Align w:val="center"/>
          </w:tcPr>
          <w:p w14:paraId="44361E96" w14:textId="77777777" w:rsidR="00892B3A" w:rsidRPr="0094194E" w:rsidRDefault="00892B3A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892B3A" w:rsidRPr="0094194E" w:rsidRDefault="00892B3A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92B3A" w:rsidRPr="00D928C6" w14:paraId="289329BA" w14:textId="77777777" w:rsidTr="00892B3A">
        <w:trPr>
          <w:trHeight w:val="85"/>
        </w:trPr>
        <w:tc>
          <w:tcPr>
            <w:tcW w:w="1101" w:type="dxa"/>
          </w:tcPr>
          <w:p w14:paraId="6B42E8A7" w14:textId="4721E2D8" w:rsidR="00892B3A" w:rsidRDefault="00892B3A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</w:t>
            </w:r>
            <w:r>
              <w:rPr>
                <w:color w:val="000000"/>
                <w:sz w:val="24"/>
                <w:szCs w:val="24"/>
                <w:lang w:val="sr-Latn-BA"/>
              </w:rPr>
              <w:t>80</w:t>
            </w:r>
            <w:r>
              <w:rPr>
                <w:color w:val="000000"/>
                <w:sz w:val="24"/>
                <w:szCs w:val="24"/>
                <w:lang w:val="sr-Latn-BA"/>
              </w:rPr>
              <w:t>/19</w:t>
            </w:r>
          </w:p>
        </w:tc>
        <w:tc>
          <w:tcPr>
            <w:tcW w:w="2551" w:type="dxa"/>
          </w:tcPr>
          <w:p w14:paraId="00E43A1F" w14:textId="40838079" w:rsidR="00892B3A" w:rsidRDefault="00892B3A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odorović Milica</w:t>
            </w:r>
          </w:p>
        </w:tc>
        <w:tc>
          <w:tcPr>
            <w:tcW w:w="1418" w:type="dxa"/>
          </w:tcPr>
          <w:p w14:paraId="4E9656A8" w14:textId="4D0C1729" w:rsidR="00892B3A" w:rsidRDefault="00892B3A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.3</w:t>
            </w:r>
          </w:p>
        </w:tc>
        <w:tc>
          <w:tcPr>
            <w:tcW w:w="2409" w:type="dxa"/>
            <w:vAlign w:val="center"/>
          </w:tcPr>
          <w:p w14:paraId="79081508" w14:textId="1C4C7169" w:rsidR="00892B3A" w:rsidRPr="00B10FA1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2.5</w:t>
            </w:r>
          </w:p>
        </w:tc>
        <w:tc>
          <w:tcPr>
            <w:tcW w:w="1134" w:type="dxa"/>
          </w:tcPr>
          <w:p w14:paraId="461BCF50" w14:textId="58DD2037" w:rsidR="00892B3A" w:rsidRDefault="00892B3A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.8</w:t>
            </w:r>
          </w:p>
        </w:tc>
        <w:tc>
          <w:tcPr>
            <w:tcW w:w="993" w:type="dxa"/>
          </w:tcPr>
          <w:p w14:paraId="33ED1032" w14:textId="365495BF" w:rsidR="00892B3A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892B3A" w:rsidRPr="00D928C6" w14:paraId="0BEAB061" w14:textId="77777777" w:rsidTr="00892B3A">
        <w:trPr>
          <w:trHeight w:val="85"/>
        </w:trPr>
        <w:tc>
          <w:tcPr>
            <w:tcW w:w="1101" w:type="dxa"/>
          </w:tcPr>
          <w:p w14:paraId="57F9CA14" w14:textId="13DA9172" w:rsidR="00892B3A" w:rsidRDefault="00892B3A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7/19</w:t>
            </w:r>
          </w:p>
        </w:tc>
        <w:tc>
          <w:tcPr>
            <w:tcW w:w="2551" w:type="dxa"/>
          </w:tcPr>
          <w:p w14:paraId="24CA4BBE" w14:textId="430A8C25" w:rsidR="00892B3A" w:rsidRDefault="00892B3A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jevač Marko</w:t>
            </w:r>
          </w:p>
        </w:tc>
        <w:tc>
          <w:tcPr>
            <w:tcW w:w="1418" w:type="dxa"/>
          </w:tcPr>
          <w:p w14:paraId="7FC86FC4" w14:textId="06AF3718" w:rsidR="00892B3A" w:rsidRDefault="00892B3A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8.3</w:t>
            </w:r>
          </w:p>
        </w:tc>
        <w:tc>
          <w:tcPr>
            <w:tcW w:w="2409" w:type="dxa"/>
            <w:vAlign w:val="center"/>
          </w:tcPr>
          <w:p w14:paraId="63BC0837" w14:textId="0AE14A6C" w:rsidR="00892B3A" w:rsidRPr="00B10FA1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2.5</w:t>
            </w:r>
          </w:p>
        </w:tc>
        <w:tc>
          <w:tcPr>
            <w:tcW w:w="1134" w:type="dxa"/>
          </w:tcPr>
          <w:p w14:paraId="3F941087" w14:textId="7FF0B545" w:rsidR="00892B3A" w:rsidRDefault="00892B3A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0.8</w:t>
            </w:r>
          </w:p>
        </w:tc>
        <w:tc>
          <w:tcPr>
            <w:tcW w:w="993" w:type="dxa"/>
          </w:tcPr>
          <w:p w14:paraId="2E4AF01F" w14:textId="5067266E" w:rsidR="00892B3A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892B3A" w:rsidRPr="00D928C6" w14:paraId="0D682BBA" w14:textId="77777777" w:rsidTr="00892B3A">
        <w:trPr>
          <w:trHeight w:val="85"/>
        </w:trPr>
        <w:tc>
          <w:tcPr>
            <w:tcW w:w="1101" w:type="dxa"/>
          </w:tcPr>
          <w:p w14:paraId="3E3CC77D" w14:textId="31BBC0E5" w:rsidR="00892B3A" w:rsidRDefault="00892B3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6/19</w:t>
            </w:r>
          </w:p>
        </w:tc>
        <w:tc>
          <w:tcPr>
            <w:tcW w:w="2551" w:type="dxa"/>
          </w:tcPr>
          <w:p w14:paraId="3CBDE4E5" w14:textId="48766B78" w:rsidR="00892B3A" w:rsidRDefault="00892B3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ranković Nevena</w:t>
            </w:r>
          </w:p>
        </w:tc>
        <w:tc>
          <w:tcPr>
            <w:tcW w:w="1418" w:type="dxa"/>
          </w:tcPr>
          <w:p w14:paraId="5C0300E7" w14:textId="509AE9E0" w:rsidR="00892B3A" w:rsidRPr="00892B3A" w:rsidRDefault="00892B3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892B3A">
              <w:rPr>
                <w:b/>
                <w:color w:val="000000"/>
                <w:sz w:val="24"/>
                <w:szCs w:val="24"/>
                <w:lang w:val="sr-Latn-BA"/>
              </w:rPr>
              <w:t>48.3</w:t>
            </w:r>
          </w:p>
        </w:tc>
        <w:tc>
          <w:tcPr>
            <w:tcW w:w="2409" w:type="dxa"/>
          </w:tcPr>
          <w:p w14:paraId="7E50096B" w14:textId="60739D61" w:rsidR="00892B3A" w:rsidRPr="00892B3A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892B3A">
              <w:rPr>
                <w:b/>
                <w:color w:val="000000"/>
                <w:sz w:val="24"/>
                <w:szCs w:val="24"/>
                <w:lang w:val="sr-Latn-BA"/>
              </w:rPr>
              <w:t>41</w:t>
            </w:r>
          </w:p>
        </w:tc>
        <w:tc>
          <w:tcPr>
            <w:tcW w:w="1134" w:type="dxa"/>
          </w:tcPr>
          <w:p w14:paraId="5F864BF9" w14:textId="2FBF9E21" w:rsidR="00892B3A" w:rsidRDefault="00892B3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9.3</w:t>
            </w:r>
          </w:p>
        </w:tc>
        <w:tc>
          <w:tcPr>
            <w:tcW w:w="993" w:type="dxa"/>
          </w:tcPr>
          <w:p w14:paraId="3E1D8445" w14:textId="6522368C" w:rsidR="00892B3A" w:rsidRDefault="00892B3A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892B3A" w:rsidRPr="00D928C6" w14:paraId="2B1B8C5B" w14:textId="77777777" w:rsidTr="00892B3A">
        <w:trPr>
          <w:trHeight w:val="85"/>
        </w:trPr>
        <w:tc>
          <w:tcPr>
            <w:tcW w:w="1101" w:type="dxa"/>
          </w:tcPr>
          <w:p w14:paraId="6940007A" w14:textId="46FFF2E7" w:rsidR="00892B3A" w:rsidRDefault="00892B3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57/19</w:t>
            </w:r>
          </w:p>
        </w:tc>
        <w:tc>
          <w:tcPr>
            <w:tcW w:w="2551" w:type="dxa"/>
          </w:tcPr>
          <w:p w14:paraId="575F41B4" w14:textId="2A8C799D" w:rsidR="00892B3A" w:rsidRDefault="00892B3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Čupeljić Dejana</w:t>
            </w:r>
          </w:p>
        </w:tc>
        <w:tc>
          <w:tcPr>
            <w:tcW w:w="1418" w:type="dxa"/>
          </w:tcPr>
          <w:p w14:paraId="7C687A1E" w14:textId="66814F0E" w:rsidR="00892B3A" w:rsidRDefault="00892B3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8.3</w:t>
            </w:r>
          </w:p>
        </w:tc>
        <w:tc>
          <w:tcPr>
            <w:tcW w:w="2409" w:type="dxa"/>
          </w:tcPr>
          <w:p w14:paraId="4F21C809" w14:textId="43179C79" w:rsidR="00892B3A" w:rsidRPr="00535336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892B3A">
              <w:rPr>
                <w:b/>
                <w:color w:val="000000"/>
                <w:sz w:val="24"/>
                <w:szCs w:val="24"/>
                <w:lang w:val="sr-Latn-BA"/>
              </w:rPr>
              <w:t>42.5</w:t>
            </w:r>
          </w:p>
        </w:tc>
        <w:tc>
          <w:tcPr>
            <w:tcW w:w="1134" w:type="dxa"/>
          </w:tcPr>
          <w:p w14:paraId="5E03D3EA" w14:textId="1BC84465" w:rsidR="00892B3A" w:rsidRDefault="00892B3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0.8</w:t>
            </w:r>
          </w:p>
        </w:tc>
        <w:tc>
          <w:tcPr>
            <w:tcW w:w="993" w:type="dxa"/>
          </w:tcPr>
          <w:p w14:paraId="53E59F42" w14:textId="7C5FA58C" w:rsidR="00892B3A" w:rsidRDefault="00892B3A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892B3A" w:rsidRPr="00D928C6" w14:paraId="01D9B26D" w14:textId="77777777" w:rsidTr="00892B3A">
        <w:trPr>
          <w:trHeight w:val="85"/>
        </w:trPr>
        <w:tc>
          <w:tcPr>
            <w:tcW w:w="1101" w:type="dxa"/>
          </w:tcPr>
          <w:p w14:paraId="6AD4AFD8" w14:textId="24AA5725" w:rsidR="00892B3A" w:rsidRDefault="00892B3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5/19</w:t>
            </w:r>
          </w:p>
        </w:tc>
        <w:tc>
          <w:tcPr>
            <w:tcW w:w="2551" w:type="dxa"/>
          </w:tcPr>
          <w:p w14:paraId="7C6ADD83" w14:textId="61B067CF" w:rsidR="00892B3A" w:rsidRDefault="00892B3A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oksandić Jovana</w:t>
            </w:r>
          </w:p>
        </w:tc>
        <w:tc>
          <w:tcPr>
            <w:tcW w:w="1418" w:type="dxa"/>
          </w:tcPr>
          <w:p w14:paraId="2AC0E819" w14:textId="4A97DA46" w:rsidR="00892B3A" w:rsidRDefault="00892B3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2409" w:type="dxa"/>
          </w:tcPr>
          <w:p w14:paraId="4594C426" w14:textId="3A71A737" w:rsidR="00892B3A" w:rsidRPr="00535336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892B3A">
              <w:rPr>
                <w:b/>
                <w:color w:val="000000"/>
                <w:sz w:val="24"/>
                <w:szCs w:val="24"/>
                <w:lang w:val="sr-Latn-BA"/>
              </w:rPr>
              <w:t>38</w:t>
            </w:r>
          </w:p>
        </w:tc>
        <w:tc>
          <w:tcPr>
            <w:tcW w:w="1134" w:type="dxa"/>
          </w:tcPr>
          <w:p w14:paraId="7735C110" w14:textId="78A41A00" w:rsidR="00892B3A" w:rsidRDefault="00892B3A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8</w:t>
            </w:r>
          </w:p>
        </w:tc>
        <w:tc>
          <w:tcPr>
            <w:tcW w:w="993" w:type="dxa"/>
          </w:tcPr>
          <w:p w14:paraId="643C8C27" w14:textId="4A866756" w:rsidR="00892B3A" w:rsidRDefault="00892B3A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48C4F916" w14:textId="77777777" w:rsidR="00B10FA1" w:rsidRDefault="00B10FA1" w:rsidP="004C7C79">
      <w:pPr>
        <w:rPr>
          <w:sz w:val="24"/>
          <w:szCs w:val="24"/>
          <w:lang w:val="sr-Latn-RS"/>
        </w:rPr>
      </w:pPr>
    </w:p>
    <w:p w14:paraId="11793445" w14:textId="77777777" w:rsidR="00F81C1D" w:rsidRPr="00F81C1D" w:rsidRDefault="00F81C1D" w:rsidP="004C7C79">
      <w:pPr>
        <w:rPr>
          <w:sz w:val="24"/>
          <w:szCs w:val="24"/>
          <w:lang w:val="sr-Latn-RS"/>
        </w:rPr>
      </w:pPr>
    </w:p>
    <w:sectPr w:rsidR="00F81C1D" w:rsidRPr="00F81C1D" w:rsidSect="000876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8765E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5BA2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2B3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501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4</cp:revision>
  <cp:lastPrinted>2019-11-14T16:12:00Z</cp:lastPrinted>
  <dcterms:created xsi:type="dcterms:W3CDTF">2023-09-20T14:08:00Z</dcterms:created>
  <dcterms:modified xsi:type="dcterms:W3CDTF">2024-02-14T11:30:00Z</dcterms:modified>
</cp:coreProperties>
</file>